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๋อพร้อมแล้วก็เปิดกดเปิดไมค์ได้เลยนะครับแล้วยังไงนะไม่ได้หรอเอาพี่ Voice ปกติแล้วใช่ไหมเนี่ยไว้เลยห้องนี้ฉะนั้นถ้าบิ๊กบลูที่ได้กระเป๋า 1 นะคะจะได้กลายเป็นหนึ่งบวกหนึ่งเป็นสองเวลารถเข็นฆ่า beagleตัวเลขเนาะก็ทำเป็นหนึ่งอาทิตย์นี้สวัสดีครับท่านสมาชิกชมรมคนชอบหมีวันพระวันเจ้าก็ไม่เว้นกันเลยให้พูดอะไรอ่ะI want to say in english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6-27T03:49:09Z</dcterms:created>
  <dcterms:modified xsi:type="dcterms:W3CDTF">2022-06-27T03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ิถุนายน 2565 เวลา 09.55 น.</vt:lpwstr>
  </property>
  <property fmtid="{D5CDD505-2E9C-101B-9397-08002B2CF9AE}" pid="3" name="subtitle">
    <vt:lpwstr/>
  </property>
</Properties>
</file>